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C83D38" w14:textId="77777777" w:rsidR="008031A4" w:rsidRDefault="008031A4">
      <w:pPr>
        <w:jc w:val="center"/>
      </w:pPr>
      <w:bookmarkStart w:id="0" w:name="_heading=h.gjdgxs" w:colFirst="0" w:colLast="0"/>
      <w:bookmarkEnd w:id="0"/>
    </w:p>
    <w:tbl>
      <w:tblPr>
        <w:tblStyle w:val="a"/>
        <w:tblW w:w="11437" w:type="dxa"/>
        <w:tblInd w:w="-1103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6053"/>
        <w:gridCol w:w="2324"/>
      </w:tblGrid>
      <w:tr w:rsidR="008031A4" w14:paraId="189CDD87" w14:textId="77777777" w:rsidTr="00C75748">
        <w:trPr>
          <w:trHeight w:val="635"/>
        </w:trPr>
        <w:tc>
          <w:tcPr>
            <w:tcW w:w="11437" w:type="dxa"/>
            <w:gridSpan w:val="3"/>
            <w:shd w:val="clear" w:color="auto" w:fill="8EAADB" w:themeFill="accent1" w:themeFillTint="99"/>
          </w:tcPr>
          <w:p w14:paraId="7A034B1D" w14:textId="77777777" w:rsidR="00C75748" w:rsidRDefault="00C75748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Phase II</w:t>
            </w:r>
          </w:p>
          <w:p w14:paraId="10E15055" w14:textId="2DBB0032" w:rsidR="008031A4" w:rsidRDefault="003D1ACA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School Site (________________) Contact Log</w:t>
            </w:r>
          </w:p>
          <w:p w14:paraId="2ED38F31" w14:textId="77777777" w:rsidR="008031A4" w:rsidRDefault="008031A4">
            <w:pPr>
              <w:rPr>
                <w:b/>
                <w:sz w:val="36"/>
                <w:szCs w:val="36"/>
              </w:rPr>
            </w:pPr>
          </w:p>
          <w:p w14:paraId="05291B21" w14:textId="43ADE21E" w:rsidR="008031A4" w:rsidRDefault="003D1ACA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Employee Name: _______________________ (Date): _________________</w:t>
            </w:r>
          </w:p>
          <w:p w14:paraId="00C865A1" w14:textId="22EF84F7" w:rsidR="00C75748" w:rsidRDefault="00C75748">
            <w:pPr>
              <w:rPr>
                <w:b/>
                <w:sz w:val="36"/>
                <w:szCs w:val="36"/>
              </w:rPr>
            </w:pPr>
          </w:p>
          <w:p w14:paraId="59CCC967" w14:textId="5A34E0E6" w:rsidR="00C75748" w:rsidRDefault="00C7574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Regular Work Hours:  ________ to ______</w:t>
            </w:r>
            <w:r w:rsidR="00963C9D">
              <w:rPr>
                <w:b/>
                <w:sz w:val="36"/>
                <w:szCs w:val="36"/>
              </w:rPr>
              <w:t xml:space="preserve">   Weekly Total Hours:  _____</w:t>
            </w:r>
          </w:p>
          <w:p w14:paraId="150269AD" w14:textId="77777777" w:rsidR="008031A4" w:rsidRDefault="008031A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8031A4" w14:paraId="448588A5" w14:textId="77777777" w:rsidTr="00C75748">
        <w:trPr>
          <w:trHeight w:val="363"/>
        </w:trPr>
        <w:tc>
          <w:tcPr>
            <w:tcW w:w="3060" w:type="dxa"/>
            <w:shd w:val="clear" w:color="auto" w:fill="8EAADB" w:themeFill="accent1" w:themeFillTint="99"/>
          </w:tcPr>
          <w:p w14:paraId="54EB490D" w14:textId="77777777" w:rsidR="008031A4" w:rsidRDefault="003D1AC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te/Time</w:t>
            </w:r>
          </w:p>
        </w:tc>
        <w:tc>
          <w:tcPr>
            <w:tcW w:w="6053" w:type="dxa"/>
            <w:shd w:val="clear" w:color="auto" w:fill="8EAADB" w:themeFill="accent1" w:themeFillTint="99"/>
          </w:tcPr>
          <w:p w14:paraId="615E5CB9" w14:textId="77777777" w:rsidR="008031A4" w:rsidRDefault="003D1AC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2324" w:type="dxa"/>
            <w:shd w:val="clear" w:color="auto" w:fill="8EAADB" w:themeFill="accent1" w:themeFillTint="99"/>
          </w:tcPr>
          <w:p w14:paraId="7C181FB6" w14:textId="77777777" w:rsidR="008031A4" w:rsidRDefault="003D1AC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ours Worked</w:t>
            </w:r>
          </w:p>
        </w:tc>
      </w:tr>
      <w:tr w:rsidR="008031A4" w14:paraId="19CA76BB" w14:textId="77777777">
        <w:trPr>
          <w:trHeight w:val="312"/>
        </w:trPr>
        <w:tc>
          <w:tcPr>
            <w:tcW w:w="3060" w:type="dxa"/>
            <w:shd w:val="clear" w:color="auto" w:fill="767171"/>
          </w:tcPr>
          <w:p w14:paraId="51D801C6" w14:textId="77777777" w:rsidR="008031A4" w:rsidRDefault="003D1ACA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xample: 8:00 AM-10:00 A.M</w:t>
            </w:r>
          </w:p>
        </w:tc>
        <w:tc>
          <w:tcPr>
            <w:tcW w:w="6053" w:type="dxa"/>
            <w:shd w:val="clear" w:color="auto" w:fill="767171"/>
          </w:tcPr>
          <w:p w14:paraId="66C8EEFB" w14:textId="77777777" w:rsidR="008031A4" w:rsidRDefault="003D1ACA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Conducted Staff Meeting with Teachers, Students, Parents, etc. </w:t>
            </w:r>
          </w:p>
        </w:tc>
        <w:tc>
          <w:tcPr>
            <w:tcW w:w="2324" w:type="dxa"/>
            <w:shd w:val="clear" w:color="auto" w:fill="767171"/>
          </w:tcPr>
          <w:p w14:paraId="4584FC28" w14:textId="77777777" w:rsidR="008031A4" w:rsidRDefault="003D1ACA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2 hours</w:t>
            </w:r>
          </w:p>
        </w:tc>
      </w:tr>
      <w:tr w:rsidR="008031A4" w14:paraId="184096AA" w14:textId="77777777">
        <w:trPr>
          <w:trHeight w:val="291"/>
        </w:trPr>
        <w:tc>
          <w:tcPr>
            <w:tcW w:w="3060" w:type="dxa"/>
          </w:tcPr>
          <w:p w14:paraId="0739A281" w14:textId="77777777" w:rsidR="008031A4" w:rsidRDefault="008031A4"/>
        </w:tc>
        <w:tc>
          <w:tcPr>
            <w:tcW w:w="6053" w:type="dxa"/>
          </w:tcPr>
          <w:p w14:paraId="491BD5AD" w14:textId="77777777" w:rsidR="008031A4" w:rsidRDefault="008031A4"/>
        </w:tc>
        <w:tc>
          <w:tcPr>
            <w:tcW w:w="2324" w:type="dxa"/>
          </w:tcPr>
          <w:p w14:paraId="4BE12B22" w14:textId="77777777" w:rsidR="008031A4" w:rsidRDefault="008031A4"/>
        </w:tc>
      </w:tr>
      <w:tr w:rsidR="008031A4" w14:paraId="21F3041B" w14:textId="77777777">
        <w:trPr>
          <w:trHeight w:val="272"/>
        </w:trPr>
        <w:tc>
          <w:tcPr>
            <w:tcW w:w="3060" w:type="dxa"/>
          </w:tcPr>
          <w:p w14:paraId="00E0AD09" w14:textId="77777777" w:rsidR="008031A4" w:rsidRDefault="008031A4"/>
        </w:tc>
        <w:tc>
          <w:tcPr>
            <w:tcW w:w="6053" w:type="dxa"/>
          </w:tcPr>
          <w:p w14:paraId="465AEB5D" w14:textId="77777777" w:rsidR="008031A4" w:rsidRDefault="008031A4"/>
        </w:tc>
        <w:tc>
          <w:tcPr>
            <w:tcW w:w="2324" w:type="dxa"/>
          </w:tcPr>
          <w:p w14:paraId="2904385D" w14:textId="77777777" w:rsidR="008031A4" w:rsidRDefault="008031A4"/>
        </w:tc>
      </w:tr>
      <w:tr w:rsidR="008031A4" w14:paraId="7ACEC203" w14:textId="77777777">
        <w:trPr>
          <w:trHeight w:val="291"/>
        </w:trPr>
        <w:tc>
          <w:tcPr>
            <w:tcW w:w="3060" w:type="dxa"/>
          </w:tcPr>
          <w:p w14:paraId="02F13BC1" w14:textId="77777777" w:rsidR="008031A4" w:rsidRDefault="008031A4"/>
        </w:tc>
        <w:tc>
          <w:tcPr>
            <w:tcW w:w="6053" w:type="dxa"/>
          </w:tcPr>
          <w:p w14:paraId="7B8E1A93" w14:textId="77777777" w:rsidR="008031A4" w:rsidRDefault="008031A4"/>
        </w:tc>
        <w:tc>
          <w:tcPr>
            <w:tcW w:w="2324" w:type="dxa"/>
          </w:tcPr>
          <w:p w14:paraId="159E73D7" w14:textId="77777777" w:rsidR="008031A4" w:rsidRDefault="008031A4"/>
        </w:tc>
      </w:tr>
      <w:tr w:rsidR="008031A4" w14:paraId="777B5B5A" w14:textId="77777777">
        <w:trPr>
          <w:trHeight w:val="291"/>
        </w:trPr>
        <w:tc>
          <w:tcPr>
            <w:tcW w:w="3060" w:type="dxa"/>
          </w:tcPr>
          <w:p w14:paraId="68F5F528" w14:textId="77777777" w:rsidR="008031A4" w:rsidRDefault="008031A4"/>
        </w:tc>
        <w:tc>
          <w:tcPr>
            <w:tcW w:w="6053" w:type="dxa"/>
          </w:tcPr>
          <w:p w14:paraId="3ECAFA57" w14:textId="77777777" w:rsidR="008031A4" w:rsidRDefault="008031A4"/>
        </w:tc>
        <w:tc>
          <w:tcPr>
            <w:tcW w:w="2324" w:type="dxa"/>
          </w:tcPr>
          <w:p w14:paraId="0BF2AA49" w14:textId="77777777" w:rsidR="008031A4" w:rsidRDefault="008031A4"/>
        </w:tc>
      </w:tr>
      <w:tr w:rsidR="008031A4" w14:paraId="4C44B67C" w14:textId="77777777">
        <w:trPr>
          <w:trHeight w:val="272"/>
        </w:trPr>
        <w:tc>
          <w:tcPr>
            <w:tcW w:w="3060" w:type="dxa"/>
          </w:tcPr>
          <w:p w14:paraId="526C8BAC" w14:textId="77777777" w:rsidR="008031A4" w:rsidRDefault="008031A4"/>
        </w:tc>
        <w:tc>
          <w:tcPr>
            <w:tcW w:w="6053" w:type="dxa"/>
          </w:tcPr>
          <w:p w14:paraId="2937289E" w14:textId="77777777" w:rsidR="008031A4" w:rsidRDefault="008031A4"/>
        </w:tc>
        <w:tc>
          <w:tcPr>
            <w:tcW w:w="2324" w:type="dxa"/>
          </w:tcPr>
          <w:p w14:paraId="441DF4CA" w14:textId="77777777" w:rsidR="008031A4" w:rsidRDefault="008031A4"/>
        </w:tc>
      </w:tr>
      <w:tr w:rsidR="008031A4" w14:paraId="03D4B180" w14:textId="77777777">
        <w:trPr>
          <w:trHeight w:val="291"/>
        </w:trPr>
        <w:tc>
          <w:tcPr>
            <w:tcW w:w="3060" w:type="dxa"/>
          </w:tcPr>
          <w:p w14:paraId="0319895E" w14:textId="77777777" w:rsidR="008031A4" w:rsidRDefault="008031A4"/>
        </w:tc>
        <w:tc>
          <w:tcPr>
            <w:tcW w:w="6053" w:type="dxa"/>
          </w:tcPr>
          <w:p w14:paraId="05B79838" w14:textId="20D91957" w:rsidR="008031A4" w:rsidRDefault="008031A4" w:rsidP="00C75748">
            <w:pPr>
              <w:jc w:val="center"/>
            </w:pPr>
          </w:p>
        </w:tc>
        <w:tc>
          <w:tcPr>
            <w:tcW w:w="2324" w:type="dxa"/>
          </w:tcPr>
          <w:p w14:paraId="6F57513E" w14:textId="77777777" w:rsidR="008031A4" w:rsidRDefault="008031A4"/>
        </w:tc>
      </w:tr>
      <w:tr w:rsidR="008031A4" w14:paraId="298C3755" w14:textId="77777777">
        <w:trPr>
          <w:trHeight w:val="291"/>
        </w:trPr>
        <w:tc>
          <w:tcPr>
            <w:tcW w:w="3060" w:type="dxa"/>
          </w:tcPr>
          <w:p w14:paraId="11AA3B1E" w14:textId="77777777" w:rsidR="008031A4" w:rsidRDefault="008031A4"/>
        </w:tc>
        <w:tc>
          <w:tcPr>
            <w:tcW w:w="6053" w:type="dxa"/>
          </w:tcPr>
          <w:p w14:paraId="4AAAA98B" w14:textId="77777777" w:rsidR="008031A4" w:rsidRDefault="008031A4"/>
        </w:tc>
        <w:tc>
          <w:tcPr>
            <w:tcW w:w="2324" w:type="dxa"/>
          </w:tcPr>
          <w:p w14:paraId="10370374" w14:textId="77777777" w:rsidR="008031A4" w:rsidRDefault="008031A4"/>
        </w:tc>
      </w:tr>
      <w:tr w:rsidR="008031A4" w14:paraId="5850B275" w14:textId="77777777">
        <w:trPr>
          <w:trHeight w:val="291"/>
        </w:trPr>
        <w:tc>
          <w:tcPr>
            <w:tcW w:w="3060" w:type="dxa"/>
          </w:tcPr>
          <w:p w14:paraId="03338895" w14:textId="77777777" w:rsidR="008031A4" w:rsidRDefault="008031A4"/>
        </w:tc>
        <w:tc>
          <w:tcPr>
            <w:tcW w:w="6053" w:type="dxa"/>
          </w:tcPr>
          <w:p w14:paraId="6B0B614B" w14:textId="77777777" w:rsidR="008031A4" w:rsidRDefault="008031A4"/>
        </w:tc>
        <w:tc>
          <w:tcPr>
            <w:tcW w:w="2324" w:type="dxa"/>
          </w:tcPr>
          <w:p w14:paraId="2EA057AF" w14:textId="77777777" w:rsidR="008031A4" w:rsidRDefault="008031A4"/>
        </w:tc>
      </w:tr>
      <w:tr w:rsidR="008031A4" w14:paraId="088CC72B" w14:textId="77777777">
        <w:trPr>
          <w:trHeight w:val="272"/>
        </w:trPr>
        <w:tc>
          <w:tcPr>
            <w:tcW w:w="3060" w:type="dxa"/>
          </w:tcPr>
          <w:p w14:paraId="2ADB2333" w14:textId="77777777" w:rsidR="008031A4" w:rsidRDefault="008031A4"/>
        </w:tc>
        <w:tc>
          <w:tcPr>
            <w:tcW w:w="6053" w:type="dxa"/>
          </w:tcPr>
          <w:p w14:paraId="33E21632" w14:textId="77777777" w:rsidR="008031A4" w:rsidRDefault="008031A4"/>
        </w:tc>
        <w:tc>
          <w:tcPr>
            <w:tcW w:w="2324" w:type="dxa"/>
          </w:tcPr>
          <w:p w14:paraId="037A5EA0" w14:textId="77777777" w:rsidR="008031A4" w:rsidRDefault="008031A4"/>
        </w:tc>
      </w:tr>
      <w:tr w:rsidR="008031A4" w14:paraId="28645E2C" w14:textId="77777777">
        <w:trPr>
          <w:trHeight w:val="291"/>
        </w:trPr>
        <w:tc>
          <w:tcPr>
            <w:tcW w:w="3060" w:type="dxa"/>
          </w:tcPr>
          <w:p w14:paraId="1BC16216" w14:textId="77777777" w:rsidR="008031A4" w:rsidRDefault="008031A4">
            <w:bookmarkStart w:id="1" w:name="_Hlk36128134"/>
          </w:p>
        </w:tc>
        <w:tc>
          <w:tcPr>
            <w:tcW w:w="6053" w:type="dxa"/>
          </w:tcPr>
          <w:p w14:paraId="64DCB8F0" w14:textId="77777777" w:rsidR="008031A4" w:rsidRDefault="008031A4"/>
        </w:tc>
        <w:tc>
          <w:tcPr>
            <w:tcW w:w="2324" w:type="dxa"/>
          </w:tcPr>
          <w:p w14:paraId="02AFABF4" w14:textId="77777777" w:rsidR="008031A4" w:rsidRDefault="008031A4"/>
        </w:tc>
      </w:tr>
      <w:tr w:rsidR="008031A4" w14:paraId="49E3C245" w14:textId="77777777">
        <w:trPr>
          <w:trHeight w:val="291"/>
        </w:trPr>
        <w:tc>
          <w:tcPr>
            <w:tcW w:w="3060" w:type="dxa"/>
          </w:tcPr>
          <w:p w14:paraId="2D7D901C" w14:textId="77777777" w:rsidR="008031A4" w:rsidRDefault="008031A4"/>
        </w:tc>
        <w:tc>
          <w:tcPr>
            <w:tcW w:w="6053" w:type="dxa"/>
          </w:tcPr>
          <w:p w14:paraId="450E4FA6" w14:textId="77777777" w:rsidR="008031A4" w:rsidRDefault="008031A4"/>
        </w:tc>
        <w:tc>
          <w:tcPr>
            <w:tcW w:w="2324" w:type="dxa"/>
          </w:tcPr>
          <w:p w14:paraId="5112661A" w14:textId="77777777" w:rsidR="008031A4" w:rsidRDefault="008031A4"/>
        </w:tc>
      </w:tr>
      <w:tr w:rsidR="008031A4" w14:paraId="722B9B0D" w14:textId="77777777">
        <w:trPr>
          <w:trHeight w:val="291"/>
        </w:trPr>
        <w:tc>
          <w:tcPr>
            <w:tcW w:w="3060" w:type="dxa"/>
          </w:tcPr>
          <w:p w14:paraId="41A0AE34" w14:textId="77777777" w:rsidR="008031A4" w:rsidRDefault="008031A4"/>
        </w:tc>
        <w:tc>
          <w:tcPr>
            <w:tcW w:w="6053" w:type="dxa"/>
          </w:tcPr>
          <w:p w14:paraId="4C47D243" w14:textId="77777777" w:rsidR="008031A4" w:rsidRDefault="008031A4"/>
        </w:tc>
        <w:tc>
          <w:tcPr>
            <w:tcW w:w="2324" w:type="dxa"/>
          </w:tcPr>
          <w:p w14:paraId="7A5A3837" w14:textId="77777777" w:rsidR="008031A4" w:rsidRDefault="008031A4"/>
        </w:tc>
      </w:tr>
      <w:tr w:rsidR="008031A4" w14:paraId="41D3ECF2" w14:textId="77777777">
        <w:trPr>
          <w:trHeight w:val="272"/>
        </w:trPr>
        <w:tc>
          <w:tcPr>
            <w:tcW w:w="3060" w:type="dxa"/>
          </w:tcPr>
          <w:p w14:paraId="0DE83258" w14:textId="77777777" w:rsidR="008031A4" w:rsidRDefault="008031A4"/>
        </w:tc>
        <w:tc>
          <w:tcPr>
            <w:tcW w:w="6053" w:type="dxa"/>
          </w:tcPr>
          <w:p w14:paraId="1FE00DBF" w14:textId="77777777" w:rsidR="008031A4" w:rsidRDefault="008031A4"/>
        </w:tc>
        <w:tc>
          <w:tcPr>
            <w:tcW w:w="2324" w:type="dxa"/>
          </w:tcPr>
          <w:p w14:paraId="717C1F91" w14:textId="77777777" w:rsidR="008031A4" w:rsidRDefault="008031A4"/>
        </w:tc>
      </w:tr>
      <w:tr w:rsidR="008031A4" w14:paraId="177A4947" w14:textId="77777777">
        <w:trPr>
          <w:trHeight w:val="291"/>
        </w:trPr>
        <w:tc>
          <w:tcPr>
            <w:tcW w:w="3060" w:type="dxa"/>
          </w:tcPr>
          <w:p w14:paraId="7A35CFB6" w14:textId="77777777" w:rsidR="008031A4" w:rsidRDefault="008031A4"/>
        </w:tc>
        <w:tc>
          <w:tcPr>
            <w:tcW w:w="6053" w:type="dxa"/>
          </w:tcPr>
          <w:p w14:paraId="7D6E641D" w14:textId="77777777" w:rsidR="008031A4" w:rsidRDefault="008031A4"/>
        </w:tc>
        <w:tc>
          <w:tcPr>
            <w:tcW w:w="2324" w:type="dxa"/>
          </w:tcPr>
          <w:p w14:paraId="0F039510" w14:textId="77777777" w:rsidR="008031A4" w:rsidRDefault="008031A4"/>
        </w:tc>
      </w:tr>
      <w:tr w:rsidR="008031A4" w14:paraId="0479ECEA" w14:textId="77777777">
        <w:trPr>
          <w:trHeight w:val="291"/>
        </w:trPr>
        <w:tc>
          <w:tcPr>
            <w:tcW w:w="3060" w:type="dxa"/>
          </w:tcPr>
          <w:p w14:paraId="4959E0B0" w14:textId="77777777" w:rsidR="008031A4" w:rsidRDefault="008031A4"/>
        </w:tc>
        <w:tc>
          <w:tcPr>
            <w:tcW w:w="6053" w:type="dxa"/>
          </w:tcPr>
          <w:p w14:paraId="180DAD1C" w14:textId="77777777" w:rsidR="008031A4" w:rsidRDefault="008031A4"/>
        </w:tc>
        <w:tc>
          <w:tcPr>
            <w:tcW w:w="2324" w:type="dxa"/>
          </w:tcPr>
          <w:p w14:paraId="5FB6D799" w14:textId="77777777" w:rsidR="008031A4" w:rsidRDefault="008031A4"/>
        </w:tc>
      </w:tr>
      <w:tr w:rsidR="008031A4" w14:paraId="15656488" w14:textId="77777777">
        <w:trPr>
          <w:trHeight w:val="272"/>
        </w:trPr>
        <w:tc>
          <w:tcPr>
            <w:tcW w:w="3060" w:type="dxa"/>
          </w:tcPr>
          <w:p w14:paraId="548288CD" w14:textId="77777777" w:rsidR="008031A4" w:rsidRDefault="008031A4"/>
        </w:tc>
        <w:tc>
          <w:tcPr>
            <w:tcW w:w="6053" w:type="dxa"/>
          </w:tcPr>
          <w:p w14:paraId="2EC6F85D" w14:textId="77777777" w:rsidR="008031A4" w:rsidRDefault="008031A4"/>
        </w:tc>
        <w:tc>
          <w:tcPr>
            <w:tcW w:w="2324" w:type="dxa"/>
          </w:tcPr>
          <w:p w14:paraId="2232E419" w14:textId="77777777" w:rsidR="008031A4" w:rsidRDefault="008031A4"/>
        </w:tc>
      </w:tr>
      <w:tr w:rsidR="008031A4" w14:paraId="3419D5EA" w14:textId="77777777">
        <w:trPr>
          <w:trHeight w:val="291"/>
        </w:trPr>
        <w:tc>
          <w:tcPr>
            <w:tcW w:w="3060" w:type="dxa"/>
          </w:tcPr>
          <w:p w14:paraId="6DCE79E3" w14:textId="77777777" w:rsidR="008031A4" w:rsidRDefault="008031A4"/>
        </w:tc>
        <w:tc>
          <w:tcPr>
            <w:tcW w:w="6053" w:type="dxa"/>
          </w:tcPr>
          <w:p w14:paraId="2526FA6B" w14:textId="77777777" w:rsidR="008031A4" w:rsidRDefault="008031A4"/>
        </w:tc>
        <w:tc>
          <w:tcPr>
            <w:tcW w:w="2324" w:type="dxa"/>
          </w:tcPr>
          <w:p w14:paraId="6361A593" w14:textId="77777777" w:rsidR="008031A4" w:rsidRDefault="008031A4"/>
        </w:tc>
      </w:tr>
      <w:bookmarkEnd w:id="1"/>
      <w:tr w:rsidR="00963C9D" w14:paraId="59A420BF" w14:textId="77777777">
        <w:trPr>
          <w:trHeight w:val="594"/>
        </w:trPr>
        <w:tc>
          <w:tcPr>
            <w:tcW w:w="11437" w:type="dxa"/>
            <w:gridSpan w:val="3"/>
          </w:tcPr>
          <w:p w14:paraId="549230B7" w14:textId="77777777" w:rsidR="00BA3D54" w:rsidRDefault="00BA3D54" w:rsidP="00963C9D">
            <w:pPr>
              <w:rPr>
                <w:b/>
                <w:color w:val="000000"/>
                <w:sz w:val="24"/>
                <w:shd w:val="clear" w:color="auto" w:fill="FFFFFF"/>
              </w:rPr>
            </w:pPr>
            <w:r w:rsidRPr="00BA3D54">
              <w:rPr>
                <w:b/>
                <w:color w:val="000000"/>
                <w:sz w:val="24"/>
                <w:shd w:val="clear" w:color="auto" w:fill="FFFFFF"/>
              </w:rPr>
              <w:t xml:space="preserve">                                                                                                        </w:t>
            </w:r>
            <w:r>
              <w:rPr>
                <w:b/>
                <w:color w:val="000000"/>
                <w:sz w:val="24"/>
                <w:shd w:val="clear" w:color="auto" w:fill="FFFFFF"/>
              </w:rPr>
              <w:t xml:space="preserve">                  </w:t>
            </w:r>
            <w:r w:rsidRPr="00BA3D54">
              <w:rPr>
                <w:b/>
                <w:color w:val="000000"/>
                <w:sz w:val="24"/>
                <w:shd w:val="clear" w:color="auto" w:fill="FFFFFF"/>
              </w:rPr>
              <w:t xml:space="preserve">  </w:t>
            </w:r>
          </w:p>
          <w:p w14:paraId="7C0EAA31" w14:textId="1199FD91" w:rsidR="00963C9D" w:rsidRPr="00BA3D54" w:rsidRDefault="00BA3D54" w:rsidP="00963C9D">
            <w:pPr>
              <w:rPr>
                <w:b/>
                <w:sz w:val="24"/>
                <w:szCs w:val="40"/>
              </w:rPr>
            </w:pPr>
            <w:r>
              <w:rPr>
                <w:b/>
                <w:color w:val="000000"/>
                <w:sz w:val="24"/>
                <w:shd w:val="clear" w:color="auto" w:fill="FFFFFF"/>
              </w:rPr>
              <w:t xml:space="preserve">                                                                                                                       </w:t>
            </w:r>
            <w:bookmarkStart w:id="2" w:name="_GoBack"/>
            <w:bookmarkEnd w:id="2"/>
            <w:r w:rsidRPr="00BA3D54">
              <w:rPr>
                <w:b/>
                <w:color w:val="000000"/>
                <w:sz w:val="24"/>
                <w:shd w:val="clear" w:color="auto" w:fill="FFFFFF"/>
              </w:rPr>
              <w:t xml:space="preserve">  </w:t>
            </w:r>
            <w:r w:rsidRPr="00BA3D54">
              <w:rPr>
                <w:b/>
                <w:color w:val="000000"/>
                <w:sz w:val="24"/>
                <w:shd w:val="clear" w:color="auto" w:fill="FFFFFF"/>
              </w:rPr>
              <w:t>Total Hours Worked       _</w:t>
            </w:r>
            <w:r>
              <w:rPr>
                <w:b/>
                <w:color w:val="000000"/>
                <w:sz w:val="24"/>
                <w:shd w:val="clear" w:color="auto" w:fill="FFFFFF"/>
              </w:rPr>
              <w:t>___________</w:t>
            </w:r>
            <w:r w:rsidRPr="00BA3D54">
              <w:rPr>
                <w:b/>
                <w:color w:val="000000"/>
                <w:sz w:val="24"/>
                <w:shd w:val="clear" w:color="auto" w:fill="FFFFFF"/>
              </w:rPr>
              <w:t>___</w:t>
            </w:r>
          </w:p>
        </w:tc>
      </w:tr>
      <w:tr w:rsidR="008031A4" w14:paraId="7921FF46" w14:textId="77777777">
        <w:trPr>
          <w:trHeight w:val="594"/>
        </w:trPr>
        <w:tc>
          <w:tcPr>
            <w:tcW w:w="11437" w:type="dxa"/>
            <w:gridSpan w:val="3"/>
          </w:tcPr>
          <w:p w14:paraId="08891E79" w14:textId="77777777" w:rsidR="008031A4" w:rsidRDefault="003D1A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gnature:  </w:t>
            </w:r>
          </w:p>
          <w:p w14:paraId="0F62CEB1" w14:textId="77777777" w:rsidR="008031A4" w:rsidRDefault="008031A4">
            <w:pPr>
              <w:rPr>
                <w:sz w:val="24"/>
                <w:szCs w:val="24"/>
              </w:rPr>
            </w:pPr>
          </w:p>
          <w:p w14:paraId="5CA021C2" w14:textId="77777777" w:rsidR="008031A4" w:rsidRDefault="003D1A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verify that the hours reported are accurate and 100% of my job duties were related to activities in compliance with my duties and responsibilities.</w:t>
            </w:r>
          </w:p>
          <w:p w14:paraId="063BF7EE" w14:textId="77777777" w:rsidR="008031A4" w:rsidRDefault="008031A4">
            <w:pPr>
              <w:rPr>
                <w:sz w:val="24"/>
                <w:szCs w:val="24"/>
              </w:rPr>
            </w:pPr>
          </w:p>
          <w:p w14:paraId="45A320E1" w14:textId="77777777" w:rsidR="008031A4" w:rsidRDefault="008031A4">
            <w:pPr>
              <w:rPr>
                <w:sz w:val="24"/>
                <w:szCs w:val="24"/>
              </w:rPr>
            </w:pPr>
          </w:p>
          <w:p w14:paraId="1E313327" w14:textId="77777777" w:rsidR="008031A4" w:rsidRDefault="003D1A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                  __________________________________________</w:t>
            </w:r>
          </w:p>
          <w:p w14:paraId="6E1D67BF" w14:textId="2032179E" w:rsidR="008031A4" w:rsidRPr="00963C9D" w:rsidRDefault="003D1AC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 Employee Name</w:t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  <w:t xml:space="preserve">        </w:t>
            </w:r>
            <w:r w:rsidR="00963C9D">
              <w:rPr>
                <w:sz w:val="24"/>
                <w:szCs w:val="24"/>
              </w:rPr>
              <w:t xml:space="preserve">       </w:t>
            </w:r>
            <w:r>
              <w:rPr>
                <w:sz w:val="24"/>
                <w:szCs w:val="24"/>
              </w:rPr>
              <w:t>Employee Signature</w:t>
            </w:r>
          </w:p>
        </w:tc>
      </w:tr>
    </w:tbl>
    <w:p w14:paraId="284B080F" w14:textId="77777777" w:rsidR="008031A4" w:rsidRDefault="008031A4">
      <w:pPr>
        <w:jc w:val="both"/>
      </w:pPr>
    </w:p>
    <w:p w14:paraId="6180E304" w14:textId="77777777" w:rsidR="008031A4" w:rsidRDefault="008031A4"/>
    <w:p w14:paraId="2891F9CE" w14:textId="77777777" w:rsidR="008031A4" w:rsidRDefault="008031A4"/>
    <w:sectPr w:rsidR="008031A4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4CF510" w14:textId="77777777" w:rsidR="00781A21" w:rsidRDefault="00781A21">
      <w:pPr>
        <w:spacing w:after="0" w:line="240" w:lineRule="auto"/>
      </w:pPr>
      <w:r>
        <w:separator/>
      </w:r>
    </w:p>
  </w:endnote>
  <w:endnote w:type="continuationSeparator" w:id="0">
    <w:p w14:paraId="1448B8FD" w14:textId="77777777" w:rsidR="00781A21" w:rsidRDefault="00781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AD6F59" w14:textId="77777777" w:rsidR="00781A21" w:rsidRDefault="00781A21">
      <w:pPr>
        <w:spacing w:after="0" w:line="240" w:lineRule="auto"/>
      </w:pPr>
      <w:r>
        <w:separator/>
      </w:r>
    </w:p>
  </w:footnote>
  <w:footnote w:type="continuationSeparator" w:id="0">
    <w:p w14:paraId="7B2A61F6" w14:textId="77777777" w:rsidR="00781A21" w:rsidRDefault="00781A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5898D5" w14:textId="77777777" w:rsidR="008031A4" w:rsidRDefault="003D1A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6ABABCBB" wp14:editId="18E7385D">
          <wp:simplePos x="0" y="0"/>
          <wp:positionH relativeFrom="column">
            <wp:posOffset>-600074</wp:posOffset>
          </wp:positionH>
          <wp:positionV relativeFrom="paragraph">
            <wp:posOffset>0</wp:posOffset>
          </wp:positionV>
          <wp:extent cx="1419225" cy="657225"/>
          <wp:effectExtent l="0" t="0" r="0" b="0"/>
          <wp:wrapSquare wrapText="bothSides" distT="0" distB="0" distL="114300" distR="114300"/>
          <wp:docPr id="12" name="image1.jpg" descr="SCCPSS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SCCPSS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19225" cy="657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zExNjWyNDE1MDJV0lEKTi0uzszPAykwqgUA8+qFcCwAAAA="/>
  </w:docVars>
  <w:rsids>
    <w:rsidRoot w:val="008031A4"/>
    <w:rsid w:val="00122B05"/>
    <w:rsid w:val="001B3028"/>
    <w:rsid w:val="003D1ACA"/>
    <w:rsid w:val="00465BA6"/>
    <w:rsid w:val="00595444"/>
    <w:rsid w:val="005C50DB"/>
    <w:rsid w:val="00781A21"/>
    <w:rsid w:val="008031A4"/>
    <w:rsid w:val="00820370"/>
    <w:rsid w:val="00963C9D"/>
    <w:rsid w:val="00A50298"/>
    <w:rsid w:val="00B93556"/>
    <w:rsid w:val="00BA3D54"/>
    <w:rsid w:val="00BF4478"/>
    <w:rsid w:val="00C75748"/>
    <w:rsid w:val="00D74425"/>
    <w:rsid w:val="00DC22FF"/>
    <w:rsid w:val="00EA50F4"/>
    <w:rsid w:val="00ED6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7E156E"/>
  <w15:docId w15:val="{C5786733-F3BB-4EB2-8981-8CDE57B5E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BA5D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7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607"/>
  </w:style>
  <w:style w:type="paragraph" w:styleId="Footer">
    <w:name w:val="footer"/>
    <w:basedOn w:val="Normal"/>
    <w:link w:val="FooterChar"/>
    <w:uiPriority w:val="99"/>
    <w:unhideWhenUsed/>
    <w:rsid w:val="00ED7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607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5954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S+2thIXw//k6bKnrJ0m+JM4Qeg==">AMUW2mWuwKGlz/fJDLsd4qugEiIETE7CntUqKExaYhLQBCUX71rGjXOD8r+Q+Qk7gAqr/LnKOubUoYlyYMx5umfNHYhGYHWadpCuPOG5/hDygPrDUffIxzHT/CvMEUQyo8Ce7co3y/e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ia Garcia-Wilder</dc:creator>
  <cp:lastModifiedBy>Cynthia Campbell</cp:lastModifiedBy>
  <cp:revision>2</cp:revision>
  <dcterms:created xsi:type="dcterms:W3CDTF">2020-07-06T13:13:00Z</dcterms:created>
  <dcterms:modified xsi:type="dcterms:W3CDTF">2020-07-06T13:13:00Z</dcterms:modified>
</cp:coreProperties>
</file>